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255d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02037f79-02c6-43e3-b574-34ee3c4244a7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4Z</dcterms:created>
  <dcterms:modified xsi:type="dcterms:W3CDTF">2023-06-05T18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